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 w:rsidP="00D76BCD">
      <w:pPr>
        <w:jc w:val="center"/>
        <w:rPr>
          <w:rFonts w:ascii="Bahnschrift" w:hAnsi="Bahnschrift"/>
        </w:rPr>
      </w:pPr>
    </w:p>
    <w:p w14:paraId="2FD2AE68" w14:textId="6838DA8B" w:rsidR="00A61C70" w:rsidRPr="00581ACB" w:rsidRDefault="00A61C70" w:rsidP="00D76BCD">
      <w:pPr>
        <w:jc w:val="center"/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>ORTA DOĞU TEKNİK ÜNİVERSİTESİ</w:t>
      </w:r>
    </w:p>
    <w:p w14:paraId="4079A087" w14:textId="4AD0B221" w:rsidR="00A24729" w:rsidRPr="00581ACB" w:rsidRDefault="00BA2896" w:rsidP="00D76BCD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29BD93E7" w:rsidR="00A24729" w:rsidRPr="00581ACB" w:rsidRDefault="00A24729" w:rsidP="00D76BCD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…… ……………………………..</w:t>
      </w:r>
      <w:r w:rsidR="00B97C9D">
        <w:rPr>
          <w:rFonts w:ascii="Bahnschrift" w:hAnsi="Bahnschrift" w:cs="Arial"/>
        </w:rPr>
        <w:t>(</w:t>
      </w:r>
      <w:r w:rsidR="00B97C9D" w:rsidRPr="00B97C9D">
        <w:rPr>
          <w:rFonts w:ascii="Bahnschrift" w:hAnsi="Bahnschrift" w:cs="Arial"/>
          <w:highlight w:val="yellow"/>
        </w:rPr>
        <w:t>Kurum Bilgisi</w:t>
      </w:r>
      <w:r w:rsidR="00B97C9D">
        <w:rPr>
          <w:rFonts w:ascii="Bahnschrift" w:hAnsi="Bahnschrift" w:cs="Arial"/>
        </w:rPr>
        <w:t>)</w:t>
      </w:r>
      <w:r w:rsidRPr="00581ACB">
        <w:rPr>
          <w:rFonts w:ascii="Bahnschrift" w:hAnsi="Bahnschrift" w:cs="Arial"/>
        </w:rPr>
        <w:t xml:space="preserve"> ile yapmış olduğum görüşmelerde </w:t>
      </w:r>
      <w:r w:rsidR="00B97C9D">
        <w:rPr>
          <w:rFonts w:ascii="Bahnschrift" w:hAnsi="Bahnschrift" w:cs="Arial"/>
        </w:rPr>
        <w:t>‘</w:t>
      </w:r>
      <w:r w:rsidR="002C43CC" w:rsidRPr="002C43CC">
        <w:rPr>
          <w:rFonts w:ascii="Bahnschrift" w:hAnsi="Bahnschrift" w:cs="Arial"/>
          <w:b/>
          <w:bCs/>
        </w:rPr>
        <w:t>Yükseköğretim Kurumları Dışında Çalışan Doktora Derecesine Sahip Türk Veya Yabancı Uyruklu Nitelikli Araştırmacıların</w:t>
      </w:r>
      <w:r w:rsidR="002C43CC">
        <w:rPr>
          <w:rFonts w:ascii="Bahnschrift" w:hAnsi="Bahnschrift" w:cs="Arial"/>
          <w:b/>
          <w:bCs/>
        </w:rPr>
        <w:t xml:space="preserve"> K</w:t>
      </w:r>
      <w:r w:rsidR="002C43CC" w:rsidRPr="002C43CC">
        <w:rPr>
          <w:rFonts w:ascii="Bahnschrift" w:hAnsi="Bahnschrift" w:cs="Arial"/>
          <w:b/>
          <w:bCs/>
        </w:rPr>
        <w:t>ısmi Zamanlı  Görevlendirilme Programı</w:t>
      </w:r>
      <w:r w:rsidR="00B97C9D">
        <w:rPr>
          <w:rFonts w:ascii="Bahnschrift" w:hAnsi="Bahnschrift" w:cs="Arial"/>
        </w:rPr>
        <w:t>’ kapsamında</w:t>
      </w:r>
      <w:r w:rsidR="00B97C9D" w:rsidRPr="00B97C9D">
        <w:rPr>
          <w:rFonts w:ascii="Bahnschrift" w:hAnsi="Bahnschrift" w:cs="Arial"/>
        </w:rPr>
        <w:t xml:space="preserve"> </w:t>
      </w:r>
      <w:r w:rsidRPr="00581ACB">
        <w:rPr>
          <w:rFonts w:ascii="Bahnschrift" w:hAnsi="Bahnschrift" w:cs="Arial"/>
        </w:rPr>
        <w:t xml:space="preserve"> </w:t>
      </w:r>
      <w:r w:rsidR="00B97C9D">
        <w:rPr>
          <w:rFonts w:ascii="Bahnschrift" w:hAnsi="Bahnschrift" w:cs="Arial"/>
        </w:rPr>
        <w:t xml:space="preserve">Orta Doğu Teknik Üniversitesi </w:t>
      </w:r>
      <w:r w:rsidR="00B97C9D" w:rsidRPr="002C43CC">
        <w:rPr>
          <w:rFonts w:ascii="Bahnschrift" w:hAnsi="Bahnschrift" w:cs="Arial"/>
          <w:highlight w:val="yellow"/>
        </w:rPr>
        <w:t>…..</w:t>
      </w:r>
      <w:r w:rsidR="00B97C9D">
        <w:rPr>
          <w:rFonts w:ascii="Bahnschrift" w:hAnsi="Bahnschrift" w:cs="Arial"/>
        </w:rPr>
        <w:t xml:space="preserve"> Bölümün’de </w:t>
      </w:r>
      <w:r w:rsidRPr="00581ACB">
        <w:rPr>
          <w:rFonts w:ascii="Bahnschrift" w:hAnsi="Bahnschrift" w:cs="Arial"/>
        </w:rPr>
        <w:t xml:space="preserve"> </w:t>
      </w:r>
      <w:r w:rsidRPr="002C43CC">
        <w:rPr>
          <w:rFonts w:ascii="Bahnschrift" w:hAnsi="Bahnschrift" w:cs="Arial"/>
          <w:highlight w:val="yellow"/>
        </w:rPr>
        <w:t>……</w:t>
      </w:r>
      <w:r w:rsidRPr="00581ACB">
        <w:rPr>
          <w:rFonts w:ascii="Bahnschrift" w:hAnsi="Bahnschrift" w:cs="Arial"/>
        </w:rPr>
        <w:t xml:space="preserve">     tarihleri arasında görevlendirilmemin  uygun görüldüğü  tarafıma </w:t>
      </w:r>
      <w:r w:rsidR="0091102A" w:rsidRPr="00581ACB">
        <w:rPr>
          <w:rFonts w:ascii="Bahnschrift" w:hAnsi="Bahnschrift" w:cs="Arial"/>
        </w:rPr>
        <w:t xml:space="preserve">şifahi olarak </w:t>
      </w:r>
      <w:r w:rsidRPr="00581ACB">
        <w:rPr>
          <w:rFonts w:ascii="Bahnschrift" w:hAnsi="Bahnschrift" w:cs="Arial"/>
        </w:rPr>
        <w:t xml:space="preserve">bildirilmiştir. 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4F534D82" w:rsidR="00A24729" w:rsidRPr="00581ACB" w:rsidRDefault="00B97C9D" w:rsidP="00D76BCD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İlgili program </w:t>
      </w:r>
      <w:r w:rsidR="00A24729" w:rsidRPr="00581ACB">
        <w:rPr>
          <w:rFonts w:ascii="Bahnschrift" w:hAnsi="Bahnschrift" w:cs="Arial"/>
        </w:rPr>
        <w:t xml:space="preserve"> kapsamın</w:t>
      </w:r>
      <w:r w:rsidR="0091102A" w:rsidRPr="00581ACB">
        <w:rPr>
          <w:rFonts w:ascii="Bahnschrift" w:hAnsi="Bahnschrift" w:cs="Arial"/>
        </w:rPr>
        <w:t>da</w:t>
      </w:r>
      <w:r w:rsidR="002D37FB">
        <w:rPr>
          <w:rFonts w:ascii="Bahnschrift" w:hAnsi="Bahnschrift" w:cs="Arial"/>
        </w:rPr>
        <w:t xml:space="preserve"> </w:t>
      </w:r>
      <w:r w:rsidR="002D37FB" w:rsidRPr="002D37FB">
        <w:rPr>
          <w:rFonts w:ascii="Bahnschrift" w:hAnsi="Bahnschrift" w:cs="Arial"/>
          <w:highlight w:val="yellow"/>
        </w:rPr>
        <w:t xml:space="preserve">tam zamanlı/yarı zamanlı/ayda (haftada) gün olacak şekilde </w:t>
      </w:r>
      <w:r>
        <w:rPr>
          <w:rFonts w:ascii="Bahnschrift" w:hAnsi="Bahnschrift" w:cs="Arial"/>
          <w:highlight w:val="yellow"/>
        </w:rPr>
        <w:t>------ tarihleri arasında</w:t>
      </w:r>
      <w:r w:rsidR="0091102A" w:rsidRPr="002D37FB">
        <w:rPr>
          <w:rFonts w:ascii="Bahnschrift" w:hAnsi="Bahnschrift" w:cs="Arial"/>
          <w:highlight w:val="yellow"/>
        </w:rPr>
        <w:t xml:space="preserve"> çalışmalara</w:t>
      </w:r>
      <w:r w:rsidR="0091102A" w:rsidRPr="00581ACB">
        <w:rPr>
          <w:rFonts w:ascii="Bahnschrift" w:hAnsi="Bahnschrift" w:cs="Arial"/>
        </w:rPr>
        <w:t xml:space="preserve"> başlayabilmemi</w:t>
      </w:r>
      <w:r w:rsidR="00A24729"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teminen  görevlendirilmem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652D3E" w:rsidRDefault="0091102A" w:rsidP="00A24729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="00595C9E" w:rsidRPr="00652D3E">
        <w:rPr>
          <w:rFonts w:ascii="Bahnschrift" w:hAnsi="Bahnschrift" w:cs="Arial"/>
          <w:highlight w:val="yellow"/>
        </w:rPr>
        <w:t>….</w:t>
      </w:r>
    </w:p>
    <w:p w14:paraId="07402CBA" w14:textId="77777777" w:rsidR="00652D3E" w:rsidRPr="00652D3E" w:rsidRDefault="00652D3E" w:rsidP="00A24729">
      <w:pPr>
        <w:rPr>
          <w:rFonts w:ascii="Bahnschrift" w:hAnsi="Bahnschrift" w:cs="Arial"/>
          <w:highlight w:val="yellow"/>
        </w:rPr>
      </w:pPr>
    </w:p>
    <w:p w14:paraId="2ECB360E" w14:textId="41E4F2B7" w:rsidR="00652D3E" w:rsidRPr="00581ACB" w:rsidRDefault="00652D3E" w:rsidP="00A24729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C43CC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A24729"/>
    <w:rsid w:val="00A56A0D"/>
    <w:rsid w:val="00A61C70"/>
    <w:rsid w:val="00AA0630"/>
    <w:rsid w:val="00AD01B5"/>
    <w:rsid w:val="00B97C9D"/>
    <w:rsid w:val="00BA2896"/>
    <w:rsid w:val="00CF1277"/>
    <w:rsid w:val="00D455B1"/>
    <w:rsid w:val="00D76BCD"/>
    <w:rsid w:val="00E87BC8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7</cp:revision>
  <dcterms:created xsi:type="dcterms:W3CDTF">2023-04-18T12:23:00Z</dcterms:created>
  <dcterms:modified xsi:type="dcterms:W3CDTF">2025-12-15T11:43:00Z</dcterms:modified>
</cp:coreProperties>
</file>